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23FA" w14:textId="77777777" w:rsidR="00A67C9E" w:rsidRPr="003F6C4E" w:rsidRDefault="00A67C9E" w:rsidP="00A67C9E">
      <w:pPr>
        <w:pBdr>
          <w:bottom w:val="single" w:sz="6" w:space="2" w:color="000000"/>
        </w:pBdr>
        <w:shd w:val="clear" w:color="auto" w:fill="FFFFFF"/>
        <w:spacing w:before="100" w:beforeAutospacing="1" w:after="100" w:afterAutospacing="1"/>
        <w:jc w:val="both"/>
        <w:outlineLvl w:val="1"/>
        <w:rPr>
          <w:rFonts w:ascii="Calibri" w:hAnsi="Calibri" w:cs="Tahoma"/>
          <w:b/>
          <w:bCs/>
          <w:color w:val="1E1E1E"/>
          <w:kern w:val="36"/>
          <w:sz w:val="30"/>
          <w:szCs w:val="30"/>
        </w:rPr>
      </w:pPr>
      <w:r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>Habilitation</w:t>
      </w:r>
      <w:r w:rsidRPr="003F6C4E"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 xml:space="preserve"> </w:t>
      </w:r>
      <w:r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>p</w:t>
      </w:r>
      <w:r w:rsidRPr="003F6C4E"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>rocedure</w:t>
      </w:r>
    </w:p>
    <w:p w14:paraId="5956D0A9" w14:textId="1602D302" w:rsidR="00A67C9E" w:rsidRPr="003F6C4E" w:rsidRDefault="00A67C9E" w:rsidP="00A67C9E">
      <w:pPr>
        <w:shd w:val="clear" w:color="auto" w:fill="FFFFFF"/>
        <w:jc w:val="both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 xml:space="preserve">Responsible person: </w:t>
      </w:r>
      <w:r>
        <w:rPr>
          <w:rFonts w:ascii="Calibri" w:hAnsi="Calibri" w:cs="Tahoma"/>
          <w:color w:val="3C3C3C"/>
          <w:sz w:val="20"/>
          <w:szCs w:val="20"/>
        </w:rPr>
        <w:t xml:space="preserve">Bc. Simona </w:t>
      </w:r>
      <w:r w:rsidR="00A90573">
        <w:rPr>
          <w:rFonts w:ascii="Calibri" w:hAnsi="Calibri" w:cs="Tahoma"/>
          <w:color w:val="3C3C3C"/>
          <w:sz w:val="20"/>
          <w:szCs w:val="20"/>
        </w:rPr>
        <w:t>Šubrtová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</w:t>
      </w:r>
      <w:r>
        <w:rPr>
          <w:rFonts w:ascii="Calibri" w:hAnsi="Calibri" w:cs="Tahoma"/>
          <w:color w:val="006666"/>
          <w:sz w:val="20"/>
          <w:szCs w:val="20"/>
        </w:rPr>
        <w:t>simona.</w:t>
      </w:r>
      <w:r w:rsidR="00A90573">
        <w:rPr>
          <w:rFonts w:ascii="Calibri" w:hAnsi="Calibri" w:cs="Tahoma"/>
          <w:color w:val="006666"/>
          <w:sz w:val="20"/>
          <w:szCs w:val="20"/>
        </w:rPr>
        <w:t>subrtova</w:t>
      </w:r>
      <w:r>
        <w:rPr>
          <w:rFonts w:ascii="Calibri" w:hAnsi="Calibri" w:cs="Tahoma"/>
          <w:color w:val="006666"/>
          <w:sz w:val="20"/>
          <w:szCs w:val="20"/>
        </w:rPr>
        <w:t>@fsv.cuni.cz</w:t>
      </w:r>
      <w:r w:rsidRPr="003F6C4E">
        <w:rPr>
          <w:rFonts w:ascii="Calibri" w:hAnsi="Calibri" w:cs="Tahoma"/>
          <w:color w:val="3C3C3C"/>
          <w:sz w:val="20"/>
          <w:szCs w:val="20"/>
        </w:rPr>
        <w:t>, phone: +420 222 112 290)</w:t>
      </w:r>
    </w:p>
    <w:p w14:paraId="728FCEFE" w14:textId="77777777" w:rsidR="00A67C9E" w:rsidRPr="003F6C4E" w:rsidRDefault="00A67C9E" w:rsidP="00A67C9E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14:paraId="1204D0D3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18"/>
          <w:szCs w:val="18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 xml:space="preserve">Materials required for the initiation of an </w:t>
      </w:r>
      <w:r>
        <w:rPr>
          <w:rFonts w:ascii="Calibri" w:hAnsi="Calibri" w:cs="Tahoma"/>
          <w:b/>
          <w:bCs/>
          <w:color w:val="008080"/>
          <w:sz w:val="22"/>
          <w:szCs w:val="22"/>
        </w:rPr>
        <w:t>habilitation</w:t>
      </w: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 xml:space="preserve"> procedure:</w:t>
      </w:r>
      <w:r w:rsidRPr="003F6C4E">
        <w:rPr>
          <w:rFonts w:ascii="Calibri" w:hAnsi="Calibri" w:cs="Tahoma"/>
          <w:color w:val="008080"/>
          <w:sz w:val="22"/>
          <w:szCs w:val="22"/>
        </w:rPr>
        <w:t xml:space="preserve"> 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744"/>
        <w:gridCol w:w="8448"/>
      </w:tblGrid>
      <w:tr w:rsidR="00A67C9E" w:rsidRPr="003F6C4E" w14:paraId="56550D24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DCBED84" w14:textId="77777777" w:rsidR="00A67C9E" w:rsidRPr="003F6C4E" w:rsidRDefault="00A67C9E" w:rsidP="004E0FEB">
            <w:pPr>
              <w:jc w:val="center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363CA00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etter to the Dean with a request for initiation of a habilitation procedur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14:paraId="5649552A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cluding the field of appointment procedure.</w:t>
            </w:r>
          </w:p>
        </w:tc>
      </w:tr>
      <w:tr w:rsidR="00A67C9E" w:rsidRPr="003F6C4E" w14:paraId="67E16CF1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7E5F29A" w14:textId="77777777" w:rsidR="00A67C9E" w:rsidRDefault="00A67C9E" w:rsidP="004E0FEB">
            <w:pPr>
              <w:spacing w:after="75"/>
              <w:jc w:val="center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b/>
                <w:bCs/>
                <w:sz w:val="17"/>
                <w:szCs w:val="17"/>
              </w:rPr>
              <w:t>1.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B98AD39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b/>
                <w:bCs/>
                <w:sz w:val="17"/>
                <w:szCs w:val="17"/>
              </w:rPr>
              <w:t>Letter to the Dean with a request for initiation of a habilitation procedure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  <w:p w14:paraId="5B3A5526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(be provided habilitation field - </w:t>
            </w:r>
            <w:hyperlink r:id="rId4" w:history="1">
              <w:r>
                <w:rPr>
                  <w:rFonts w:ascii="Tahoma" w:hAnsi="Tahoma" w:cs="Tahoma"/>
                  <w:color w:val="0A67A3"/>
                  <w:sz w:val="17"/>
                  <w:szCs w:val="17"/>
                </w:rPr>
                <w:t>a list of accredited courses at Charles University</w:t>
              </w:r>
            </w:hyperlink>
            <w:r>
              <w:rPr>
                <w:rFonts w:ascii="Tahoma" w:hAnsi="Tahoma" w:cs="Tahoma"/>
                <w:sz w:val="17"/>
                <w:szCs w:val="17"/>
              </w:rPr>
              <w:t xml:space="preserve"> - and the name of Thesis)</w:t>
            </w:r>
          </w:p>
        </w:tc>
      </w:tr>
      <w:tr w:rsidR="00A67C9E" w:rsidRPr="003F6C4E" w14:paraId="213EF509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E1D4718" w14:textId="77777777" w:rsidR="00A67C9E" w:rsidRDefault="00A67C9E" w:rsidP="004E0FEB">
            <w:pPr>
              <w:spacing w:after="75"/>
              <w:jc w:val="center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b/>
                <w:bCs/>
                <w:sz w:val="17"/>
                <w:szCs w:val="17"/>
              </w:rPr>
              <w:t>2.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43D52FD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b/>
                <w:bCs/>
                <w:sz w:val="17"/>
                <w:szCs w:val="17"/>
              </w:rPr>
              <w:t>Thesis - 5x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  <w:p w14:paraId="4FA583A2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- submitted work should be linked as a whole solid slabs </w:t>
            </w:r>
          </w:p>
          <w:p w14:paraId="1BB7C1E2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- published monograph introducing new scientific knowledge, or</w:t>
            </w:r>
          </w:p>
          <w:p w14:paraId="7395C162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- collection of published scientific papers, complete with commentary, or</w:t>
            </w:r>
          </w:p>
          <w:p w14:paraId="5328B4FA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- written work that provides new scientific evidence, or</w:t>
            </w:r>
          </w:p>
          <w:p w14:paraId="5BB3B5B5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- serious translation work, accompanied by scientific studies and commentaries proper scope and quality (especially translations of ancient, medieval and early modern artistic and scientific works), or </w:t>
            </w:r>
          </w:p>
          <w:p w14:paraId="184EC742" w14:textId="77777777"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- dictionary, which in its scope, focus and a level of enrichment of Czech culture in relation to world cultures</w:t>
            </w:r>
          </w:p>
        </w:tc>
      </w:tr>
      <w:tr w:rsidR="00A67C9E" w:rsidRPr="003F6C4E" w14:paraId="64DBFA26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74B2DBE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2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A2692D6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Structured Curriculum Vita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55538BE1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6187EE9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3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4C99B31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Evidence of higher education and the appropriate title (copies of diplomas), proof of acquisition of academic and scientific titles or other professional qualification degree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6331DD38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12A11DB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4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FBAD3D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roof of habilitation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(a copy of the decree of appointment)</w:t>
            </w:r>
          </w:p>
        </w:tc>
      </w:tr>
      <w:tr w:rsidR="00A67C9E" w:rsidRPr="003F6C4E" w14:paraId="28479859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B008D68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5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F3D7D03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verview of specific teaching activitie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14:paraId="64F1B8B3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For the period of 6 years - see the attached design.</w:t>
            </w:r>
          </w:p>
        </w:tc>
      </w:tr>
      <w:tr w:rsidR="00A67C9E" w:rsidRPr="003F6C4E" w14:paraId="5F47D5E1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DAC68B2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6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A3950C0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ist of scientific, research papers, textbooks and teaching texts (publications)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14:paraId="43DBB8A8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The list is to be divided into chapters - see the attached design.</w:t>
            </w:r>
          </w:p>
        </w:tc>
      </w:tr>
      <w:tr w:rsidR="00A67C9E" w:rsidRPr="003F6C4E" w14:paraId="6CA80779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1E4F233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7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72C8A16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ist of citations in both Czech and foreign professional literatur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14:paraId="72BA359F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Recommended format: highlight cited item and bring it directly to specific quotes.</w:t>
            </w:r>
          </w:p>
        </w:tc>
      </w:tr>
      <w:tr w:rsidR="00A67C9E" w:rsidRPr="003F6C4E" w14:paraId="00D81907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533B0C3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8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B10C96F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Overview of completed scientific (professional) internships (domestic and foreign) </w:t>
            </w:r>
          </w:p>
          <w:p w14:paraId="3E0C81B0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The overview includes just internships longer than 1 month.</w:t>
            </w:r>
          </w:p>
        </w:tc>
      </w:tr>
      <w:tr w:rsidR="00A67C9E" w:rsidRPr="003F6C4E" w14:paraId="6EDFC12F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D44DE15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9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608C2D7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ean’s / Director’s recommendation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14:paraId="2927972F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 case the candidate is not from Faculty of Social Sciences or CERGE.</w:t>
            </w:r>
          </w:p>
        </w:tc>
      </w:tr>
      <w:tr w:rsidR="00A67C9E" w:rsidRPr="003F6C4E" w14:paraId="6C6BD9E6" w14:textId="77777777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03237C" w14:textId="77777777"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10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87505D1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onfirmation of employment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14:paraId="2C6CFE7D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 case the candidate is not from Faculty of Social Sciences or CERGE.</w:t>
            </w:r>
          </w:p>
        </w:tc>
      </w:tr>
    </w:tbl>
    <w:p w14:paraId="00933A41" w14:textId="77777777" w:rsidR="00A67C9E" w:rsidRPr="003F6C4E" w:rsidRDefault="00A67C9E" w:rsidP="00A67C9E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14:paraId="2B2E8018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2"/>
          <w:szCs w:val="22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>MODEL:</w:t>
      </w:r>
      <w:r w:rsidRPr="003F6C4E">
        <w:rPr>
          <w:rFonts w:ascii="Calibri" w:hAnsi="Calibri" w:cs="Tahoma"/>
          <w:b/>
          <w:bCs/>
          <w:color w:val="3C3C3C"/>
          <w:sz w:val="22"/>
          <w:szCs w:val="22"/>
        </w:rPr>
        <w:t xml:space="preserve"> </w:t>
      </w:r>
      <w:r w:rsidRPr="003F6C4E">
        <w:rPr>
          <w:rFonts w:ascii="Calibri" w:hAnsi="Calibri" w:cs="Tahoma"/>
          <w:color w:val="3C3C3C"/>
          <w:sz w:val="22"/>
          <w:szCs w:val="22"/>
        </w:rPr>
        <w:t>Teaching activities</w:t>
      </w:r>
    </w:p>
    <w:p w14:paraId="31F4E034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Academic year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20.. /20..) </w:t>
      </w:r>
    </w:p>
    <w:p w14:paraId="1A49F4CF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Study program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program name, degree program mandatory / optional)</w:t>
      </w:r>
    </w:p>
    <w:p w14:paraId="22417717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The overall scope of seminars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eg. the name of exercise, the scope of the subject, in part, subject, etc.)</w:t>
      </w:r>
    </w:p>
    <w:p w14:paraId="44826CEF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The overall scope of lectures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eg. compulsory / optional subject, range of lectures, lecture title, etc.)</w:t>
      </w:r>
    </w:p>
    <w:p w14:paraId="5A99D82A" w14:textId="77777777" w:rsidR="00A67C9E" w:rsidRPr="003F6C4E" w:rsidRDefault="00A67C9E" w:rsidP="00A67C9E">
      <w:pPr>
        <w:shd w:val="clear" w:color="auto" w:fill="FFFFFF"/>
        <w:jc w:val="both"/>
        <w:rPr>
          <w:rFonts w:ascii="Calibri" w:hAnsi="Calibri" w:cs="Tahoma"/>
          <w:color w:val="3C3C3C"/>
          <w:sz w:val="20"/>
          <w:szCs w:val="20"/>
        </w:rPr>
      </w:pPr>
    </w:p>
    <w:p w14:paraId="5B06A26A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Other teaching activitie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14:paraId="2891B093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20..)</w:t>
      </w:r>
    </w:p>
    <w:p w14:paraId="782FB8BD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i/>
          <w:iCs/>
          <w:color w:val="3C3C3C"/>
          <w:sz w:val="20"/>
          <w:szCs w:val="20"/>
        </w:rPr>
        <w:t xml:space="preserve">Here, for example, state : Chairman of the Commission for final state or final examinations, a commission member for the state doctoral examination , the guarantor of the study program, a member of the Board of Guarantors degree programs, doctoral board member, a significant share in the creation of new teaching aids, etc. </w:t>
      </w:r>
    </w:p>
    <w:p w14:paraId="59CF137C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 xml:space="preserve">Management of bachelor thesis </w:t>
      </w:r>
    </w:p>
    <w:p w14:paraId="782B5A61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14:paraId="32372F61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14:paraId="0A2164B3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14:paraId="3E20CCF1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Management of these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14:paraId="0B630FF2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14:paraId="72677AF2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14:paraId="06E4936C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14:paraId="09F8534E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The management of doctoral student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14:paraId="16A08C3D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14:paraId="2830BCC7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14:paraId="70C6F61B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14:paraId="1BDC6585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Consultatnt:</w:t>
      </w:r>
    </w:p>
    <w:p w14:paraId="712F4E98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Activity in the context of lifelong learning</w:t>
      </w: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 xml:space="preserve">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14:paraId="3EE70EA9" w14:textId="77777777" w:rsidR="00A67C9E" w:rsidRPr="003F6C4E" w:rsidRDefault="00A67C9E" w:rsidP="00A67C9E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14:paraId="412A4389" w14:textId="77777777"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18"/>
          <w:szCs w:val="18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>MODEL:</w:t>
      </w:r>
      <w:r w:rsidRPr="003F6C4E">
        <w:rPr>
          <w:rFonts w:ascii="Calibri" w:hAnsi="Calibri" w:cs="Tahoma"/>
          <w:color w:val="CC0000"/>
          <w:sz w:val="22"/>
          <w:szCs w:val="22"/>
        </w:rPr>
        <w:t xml:space="preserve"> </w:t>
      </w:r>
      <w:r w:rsidRPr="003F6C4E">
        <w:rPr>
          <w:rFonts w:ascii="Calibri" w:hAnsi="Calibri" w:cs="Tahoma"/>
          <w:color w:val="3C3C3C"/>
          <w:sz w:val="22"/>
          <w:szCs w:val="22"/>
        </w:rPr>
        <w:t>Category breakdown list of publications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630"/>
        <w:gridCol w:w="6600"/>
      </w:tblGrid>
      <w:tr w:rsidR="00A67C9E" w:rsidRPr="003F6C4E" w14:paraId="682CAC95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D6DA5F4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A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2844A8C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scientific monograph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0A1359BA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4E5B429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B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B3D4F2D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hapters in monographs</w:t>
            </w:r>
            <w:r w:rsidRPr="003F6C4E">
              <w:rPr>
                <w:rFonts w:ascii="Calibri" w:hAnsi="Calibri" w:cs="Tahoma"/>
                <w:sz w:val="20"/>
                <w:szCs w:val="20"/>
              </w:rPr>
              <w:t>,</w:t>
            </w:r>
          </w:p>
        </w:tc>
      </w:tr>
      <w:tr w:rsidR="00A67C9E" w:rsidRPr="003F6C4E" w14:paraId="53AFFAE0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365E906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7A9445A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riginal scientific work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6A75FDE5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1383679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1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48E844C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impact factor journals,</w:t>
            </w:r>
          </w:p>
        </w:tc>
      </w:tr>
      <w:tr w:rsidR="00A67C9E" w:rsidRPr="003F6C4E" w14:paraId="09CF7F59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B9A336D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 xml:space="preserve">C2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5B3B263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international peer-reviewed journals,</w:t>
            </w:r>
          </w:p>
        </w:tc>
      </w:tr>
      <w:tr w:rsidR="00A67C9E" w:rsidRPr="003F6C4E" w14:paraId="2685E25C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5524B6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3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56E60D6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Czech peer-reviewed journals,</w:t>
            </w:r>
          </w:p>
        </w:tc>
      </w:tr>
      <w:tr w:rsidR="00A67C9E" w:rsidRPr="003F6C4E" w14:paraId="3E8B4531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949BD8F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4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CFA047F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studies in peer-reviewed Proceedings,</w:t>
            </w:r>
          </w:p>
        </w:tc>
      </w:tr>
      <w:tr w:rsidR="00A67C9E" w:rsidRPr="003F6C4E" w14:paraId="1C590C24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FEA4675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5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99DF8A7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editor peer-reviewed Proceedings,</w:t>
            </w:r>
          </w:p>
        </w:tc>
      </w:tr>
      <w:tr w:rsidR="00A67C9E" w:rsidRPr="003F6C4E" w14:paraId="314FBB44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F338304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636044D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textbook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65339568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ACFE982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53DF6D7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ther work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, </w:t>
            </w:r>
          </w:p>
        </w:tc>
      </w:tr>
      <w:tr w:rsidR="00A67C9E" w:rsidRPr="003F6C4E" w14:paraId="7B6C8A99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6F7A800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F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5F4CD15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"invited speaker" lecture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06752704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E0E05F9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G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B07D4A2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summaries and reviews of the literature, </w:t>
            </w:r>
          </w:p>
        </w:tc>
      </w:tr>
      <w:tr w:rsidR="00A67C9E" w:rsidRPr="003F6C4E" w14:paraId="6B41F157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76687F6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H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37ADB76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atent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7E91720F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BD48EA4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I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471031F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thesi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, </w:t>
            </w:r>
          </w:p>
        </w:tc>
      </w:tr>
      <w:tr w:rsidR="00A67C9E" w:rsidRPr="003F6C4E" w14:paraId="4957A873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CD19353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J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F0DA3F3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issertation, thesi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4A259DDC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2E61154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K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F339D48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abstracts from symposiums and congresse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28068BA0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025DE6F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lastRenderedPageBreak/>
              <w:t>L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7D3162C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articipations in grant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14:paraId="2B8B9CDC" w14:textId="77777777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E273359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M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0E995FA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ther publications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14:paraId="7C2B7DF2" w14:textId="77777777"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i/>
                <w:iCs/>
                <w:sz w:val="20"/>
                <w:szCs w:val="20"/>
              </w:rPr>
              <w:t>(popularization work , major reviews in newspapers, etc.)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</w:tbl>
    <w:p w14:paraId="260D65C9" w14:textId="77777777" w:rsidR="00A67C9E" w:rsidRDefault="00A67C9E" w:rsidP="00A67C9E"/>
    <w:p w14:paraId="6B069CE5" w14:textId="77777777" w:rsidR="001610BD" w:rsidRPr="00A67C9E" w:rsidRDefault="001610BD" w:rsidP="00A67C9E"/>
    <w:sectPr w:rsidR="001610BD" w:rsidRPr="00A67C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tLQ0MDAwNTE1MrFQ0lEKTi0uzszPAykwqgUA9YloqywAAAA="/>
  </w:docVars>
  <w:rsids>
    <w:rsidRoot w:val="00A67C9E"/>
    <w:rsid w:val="001610BD"/>
    <w:rsid w:val="00A67C9E"/>
    <w:rsid w:val="00A9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05C799"/>
  <w15:docId w15:val="{AADB9051-BD71-4CBB-AC4C-A9BF9946C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7C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unhideWhenUsed/>
    <w:rsid w:val="00A67C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7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uni.cz/UK-214.html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8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Simona Šubrtová</cp:lastModifiedBy>
  <cp:revision>2</cp:revision>
  <dcterms:created xsi:type="dcterms:W3CDTF">2018-08-23T12:11:00Z</dcterms:created>
  <dcterms:modified xsi:type="dcterms:W3CDTF">2023-05-23T07:09:00Z</dcterms:modified>
</cp:coreProperties>
</file>